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5A6371A">
            <wp:simplePos x="0" y="0"/>
            <wp:positionH relativeFrom="column">
              <wp:posOffset>-947390</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60267210">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1C03FDA5" w:rsidR="000B4425" w:rsidRDefault="00E6168B" w:rsidP="00E275AA">
                            <w:pPr>
                              <w:spacing w:before="0" w:after="0"/>
                              <w:jc w:val="center"/>
                            </w:pPr>
                            <w:r w:rsidRPr="00E6168B">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1C03FDA5" w:rsidR="000B4425" w:rsidRDefault="00E6168B" w:rsidP="00E275AA">
                      <w:pPr>
                        <w:spacing w:before="0" w:after="0"/>
                        <w:jc w:val="center"/>
                      </w:pPr>
                      <w:r w:rsidRPr="00E6168B">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5A93AE9D"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315EB259" w:rsidR="00114F43" w:rsidRPr="00114F43" w:rsidRDefault="000B4425" w:rsidP="00114F43">
                            <w:pPr>
                              <w:pStyle w:val="KonuBal"/>
                              <w:rPr>
                                <w:caps w:val="0"/>
                                <w:sz w:val="96"/>
                                <w:szCs w:val="96"/>
                              </w:rPr>
                            </w:pPr>
                            <w:r>
                              <w:rPr>
                                <w:caps w:val="0"/>
                                <w:sz w:val="96"/>
                                <w:szCs w:val="96"/>
                              </w:rPr>
                              <w:t xml:space="preserve">Worksheets </w:t>
                            </w:r>
                            <w:r w:rsidR="00DF65B8">
                              <w:rPr>
                                <w:caps w:val="0"/>
                                <w:sz w:val="96"/>
                                <w:szCs w:val="96"/>
                              </w:rPr>
                              <w:t>3</w:t>
                            </w:r>
                          </w:p>
                          <w:p w14:paraId="6485F20F" w14:textId="570BF84A" w:rsidR="000B4425" w:rsidRDefault="00DF65B8" w:rsidP="000B4425">
                            <w:pPr>
                              <w:pStyle w:val="Altyaz"/>
                            </w:pPr>
                            <w:r w:rsidRPr="00DF65B8">
                              <w:t>PRODUCT S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315EB259" w:rsidR="00114F43" w:rsidRPr="00114F43" w:rsidRDefault="000B4425" w:rsidP="00114F43">
                      <w:pPr>
                        <w:pStyle w:val="Title"/>
                        <w:rPr>
                          <w:caps w:val="0"/>
                          <w:sz w:val="96"/>
                          <w:szCs w:val="96"/>
                        </w:rPr>
                      </w:pPr>
                      <w:r>
                        <w:rPr>
                          <w:caps w:val="0"/>
                          <w:sz w:val="96"/>
                          <w:szCs w:val="96"/>
                        </w:rPr>
                        <w:t xml:space="preserve">Worksheets </w:t>
                      </w:r>
                      <w:r w:rsidR="00DF65B8">
                        <w:rPr>
                          <w:caps w:val="0"/>
                          <w:sz w:val="96"/>
                          <w:szCs w:val="96"/>
                        </w:rPr>
                        <w:t>3</w:t>
                      </w:r>
                    </w:p>
                    <w:p w14:paraId="6485F20F" w14:textId="570BF84A" w:rsidR="000B4425" w:rsidRDefault="00DF65B8" w:rsidP="000B4425">
                      <w:pPr>
                        <w:pStyle w:val="Subtitle"/>
                      </w:pPr>
                      <w:r w:rsidRPr="00DF65B8">
                        <w:t>PRODUCT SELECTION</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F65" w14:textId="77777777" w:rsidR="00D53106" w:rsidRPr="00213EA9" w:rsidRDefault="0096746D" w:rsidP="0027647F">
      <w:pPr>
        <w:pStyle w:val="Balk1"/>
      </w:pPr>
      <w:bookmarkStart w:id="0" w:name="_Toc206262336"/>
      <w:bookmarkStart w:id="1" w:name="_Toc210328746"/>
      <w:bookmarkStart w:id="2" w:name="_Toc224890265"/>
      <w:r w:rsidRPr="00213EA9">
        <w:lastRenderedPageBreak/>
        <w:t>Worksheets 3: Product Selection</w:t>
      </w:r>
      <w:bookmarkEnd w:id="0"/>
      <w:bookmarkEnd w:id="1"/>
      <w:bookmarkEnd w:id="2"/>
    </w:p>
    <w:p w14:paraId="5C11AF66" w14:textId="77777777" w:rsidR="007D3B76" w:rsidRPr="00213EA9" w:rsidRDefault="007D3B76" w:rsidP="002D2391">
      <w:r w:rsidRPr="00213EA9">
        <w:t>The criteria for selecting a product are specific to each company, but, as a rule, they must adhere to the following guidelines:</w:t>
      </w:r>
    </w:p>
    <w:p w14:paraId="5C11AF67" w14:textId="77777777" w:rsidR="00D07DF1" w:rsidRPr="00213EA9" w:rsidRDefault="009B26D1" w:rsidP="002D2391">
      <w:pPr>
        <w:pStyle w:val="ListeParagraf"/>
      </w:pPr>
      <w:r w:rsidRPr="00213EA9">
        <w:t>The product must have a sufficient number of degrees of freedom in order to be modified.</w:t>
      </w:r>
    </w:p>
    <w:p w14:paraId="5C11AF68" w14:textId="530DFE1A" w:rsidR="00D07DF1" w:rsidRPr="00213EA9" w:rsidRDefault="007D3B76" w:rsidP="002D2391">
      <w:pPr>
        <w:pStyle w:val="ListeParagraf"/>
      </w:pPr>
      <w:r w:rsidRPr="00213EA9">
        <w:t>The product should preferably be one that is largely influenced by the motivational factors of sustainability planning.</w:t>
      </w:r>
    </w:p>
    <w:p w14:paraId="5C11AF69" w14:textId="5ADA1F5C" w:rsidR="007D3B76" w:rsidRPr="00213EA9" w:rsidRDefault="007D3B76" w:rsidP="002D2391">
      <w:pPr>
        <w:pStyle w:val="ListeParagraf"/>
      </w:pPr>
      <w:r w:rsidRPr="00213EA9">
        <w:t>In the case of the first product to be planned according to the sustainability design criteria, it is recommended that the modified product or part of it is relatively simple.</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Balk2"/>
      </w:pPr>
      <w:bookmarkStart w:id="3" w:name="_Toc224890266"/>
      <w:r w:rsidRPr="00213EA9">
        <w:t>Worksheets 3.1: Evaluation questionnaire for product selection</w:t>
      </w:r>
      <w:bookmarkEnd w:id="3"/>
    </w:p>
    <w:p w14:paraId="5C11AF6C" w14:textId="14B913F2" w:rsidR="00290D00" w:rsidRPr="00213EA9" w:rsidRDefault="00290D00" w:rsidP="002D2391">
      <w:r w:rsidRPr="00213EA9">
        <w:t xml:space="preserve">This questionnaire is intended for the Sustainability Planning team to support </w:t>
      </w:r>
      <w:r w:rsidR="00B545FE" w:rsidRPr="00213EA9">
        <w:t>selecting</w:t>
      </w:r>
      <w:r w:rsidRPr="00213EA9">
        <w:t xml:space="preserve"> the target product for </w:t>
      </w:r>
      <w:r w:rsidR="00B545FE" w:rsidRPr="00213EA9">
        <w:t>implementing</w:t>
      </w:r>
      <w:r w:rsidRPr="00213EA9">
        <w:t xml:space="preserve"> the Sustainability Planning Project. Based on the assessments, the most strategically appropriate product with the greatest potential for improvement will be selected.</w:t>
      </w:r>
    </w:p>
    <w:p w14:paraId="5C11AF6D" w14:textId="2040D11D" w:rsidR="00290D00" w:rsidRPr="00213EA9" w:rsidRDefault="00290D00" w:rsidP="002D2391">
      <w:r w:rsidRPr="00213EA9">
        <w:t>The Sustainability Planning team</w:t>
      </w:r>
      <w:r w:rsidR="00B545FE" w:rsidRPr="00213EA9">
        <w:t xml:space="preserve"> and the company's management</w:t>
      </w:r>
      <w:r w:rsidRPr="00213EA9">
        <w:t xml:space="preserve"> will identify potential target products and use an evaluation questionnaire, summing up the answer points to all questions for each product analysed. The product with the highest score will</w:t>
      </w:r>
      <w:r w:rsidR="00B545FE" w:rsidRPr="00213EA9">
        <w:t>,</w:t>
      </w:r>
      <w:r w:rsidRPr="00213EA9">
        <w:t xml:space="preserve"> in principle</w:t>
      </w:r>
      <w:r w:rsidR="00B545FE" w:rsidRPr="00213EA9">
        <w:t>,</w:t>
      </w:r>
      <w:r w:rsidRPr="00213EA9">
        <w:t xml:space="preserve"> be the best option for a sustainability planning project, but the team must also consider the following:</w:t>
      </w:r>
    </w:p>
    <w:p w14:paraId="5C11AF6E" w14:textId="006AC3C7" w:rsidR="005C1E0A" w:rsidRPr="00213EA9" w:rsidRDefault="00B545FE" w:rsidP="002D2391">
      <w:pPr>
        <w:pStyle w:val="ListeParagraf"/>
      </w:pPr>
      <w:r w:rsidRPr="00213EA9">
        <w:t>Suppose a product has received a majority of 1 rating. In that case</w:t>
      </w:r>
      <w:r w:rsidR="005C1E0A" w:rsidRPr="00213EA9">
        <w:t>, it may not be suitable for a sustainability planning project</w:t>
      </w:r>
      <w:r w:rsidRPr="00213EA9">
        <w:t>,</w:t>
      </w:r>
      <w:r w:rsidR="005C1E0A" w:rsidRPr="00213EA9">
        <w:t xml:space="preserve"> and alternative strategies to promote eco-efficiency should first be introduced, such as cleaner production or life-cycle management.</w:t>
      </w:r>
    </w:p>
    <w:p w14:paraId="5C11AF6F" w14:textId="61CD622B" w:rsidR="005C1E0A" w:rsidRPr="00213EA9" w:rsidRDefault="005C1E0A" w:rsidP="002D2391">
      <w:pPr>
        <w:pStyle w:val="ListeParagraf"/>
      </w:pPr>
      <w:r w:rsidRPr="00213EA9">
        <w:t xml:space="preserve">If a product has received </w:t>
      </w:r>
      <w:r w:rsidR="00B545FE" w:rsidRPr="00213EA9">
        <w:t>most</w:t>
      </w:r>
      <w:r w:rsidRPr="00213EA9">
        <w:t xml:space="preserve"> of 3 ratings, it is</w:t>
      </w:r>
      <w:r w:rsidR="00B545FE" w:rsidRPr="00213EA9">
        <w:t>,</w:t>
      </w:r>
      <w:r w:rsidRPr="00213EA9">
        <w:t xml:space="preserve"> in principle</w:t>
      </w:r>
      <w:r w:rsidR="00B545FE" w:rsidRPr="00213EA9">
        <w:t>,</w:t>
      </w:r>
      <w:r w:rsidRPr="00213EA9">
        <w:t xml:space="preserve"> very suitable for a sustainability planning project. The team should analy</w:t>
      </w:r>
      <w:r w:rsidR="00B545FE" w:rsidRPr="00213EA9">
        <w:t>s</w:t>
      </w:r>
      <w:r w:rsidRPr="00213EA9">
        <w:t xml:space="preserve">e the issues rated 3, as they can immediately identify some promising planning strategies for the </w:t>
      </w:r>
      <w:r w:rsidR="00B545FE" w:rsidRPr="00213EA9">
        <w:t>product's sustainability</w:t>
      </w:r>
      <w:r w:rsidRPr="00213EA9">
        <w:t>, such as reducing the use of materials, improving the production process, etc.</w:t>
      </w:r>
    </w:p>
    <w:p w14:paraId="5C11AF70" w14:textId="59853E87" w:rsidR="005C1E0A" w:rsidRPr="00213EA9" w:rsidRDefault="00290D00" w:rsidP="002D2391">
      <w:pPr>
        <w:pStyle w:val="ListeParagraf"/>
      </w:pPr>
      <w:r w:rsidRPr="00213EA9">
        <w:t>Some issues are more important than others when analy</w:t>
      </w:r>
      <w:r w:rsidR="00B545FE" w:rsidRPr="00213EA9">
        <w:t>s</w:t>
      </w:r>
      <w:r w:rsidRPr="00213EA9">
        <w:t xml:space="preserve">ing the potential of planning for sustainability. Evaluations of one issue will immediately indicate that the product is not suitable for a sustainability planning project, while evaluations of other issues will not significantly affect the selection. Therefore, we leave the decisions on the importance of individual questions to the discretion of the </w:t>
      </w:r>
      <w:r w:rsidR="00B545FE" w:rsidRPr="00213EA9">
        <w:t>questionnaire user</w:t>
      </w:r>
      <w:r w:rsidRPr="00213EA9">
        <w:t>, who can give more importance to individual ratings than to others.</w:t>
      </w:r>
    </w:p>
    <w:p w14:paraId="5C11AF71" w14:textId="77777777" w:rsidR="002A4F56" w:rsidRPr="00213EA9" w:rsidRDefault="002A4F56" w:rsidP="002D2391"/>
    <w:tbl>
      <w:tblPr>
        <w:tblStyle w:val="KlavuzTablo5Koyu-Vurgu3"/>
        <w:tblW w:w="0" w:type="auto"/>
        <w:tblLook w:val="06A0" w:firstRow="1" w:lastRow="0" w:firstColumn="1" w:lastColumn="0" w:noHBand="1" w:noVBand="1"/>
      </w:tblPr>
      <w:tblGrid>
        <w:gridCol w:w="4870"/>
        <w:gridCol w:w="1041"/>
        <w:gridCol w:w="1047"/>
        <w:gridCol w:w="1049"/>
        <w:gridCol w:w="1055"/>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Question</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Assessment</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What is the role of the company in the product design process?</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Low: The company </w:t>
            </w:r>
            <w:r w:rsidR="00B545FE" w:rsidRPr="00F82F09">
              <w:rPr>
                <w:rStyle w:val="hps"/>
              </w:rPr>
              <w:t>does not influence</w:t>
            </w:r>
            <w:r w:rsidRPr="00F82F09">
              <w:rPr>
                <w:rStyle w:val="hps"/>
              </w:rPr>
              <w:t xml:space="preserve"> the design process.</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Medium: </w:t>
            </w:r>
            <w:r w:rsidR="00B545FE" w:rsidRPr="00F82F09">
              <w:rPr>
                <w:rStyle w:val="hps"/>
              </w:rPr>
              <w:t>T</w:t>
            </w:r>
            <w:r w:rsidRPr="00F82F09">
              <w:rPr>
                <w:rStyle w:val="hps"/>
              </w:rPr>
              <w:t>he design is m</w:t>
            </w:r>
            <w:r w:rsidR="00B545FE" w:rsidRPr="00F82F09">
              <w:rPr>
                <w:rStyle w:val="hps"/>
              </w:rPr>
              <w:t>ain</w:t>
            </w:r>
            <w:r w:rsidRPr="00F82F09">
              <w:rPr>
                <w:rStyle w:val="hps"/>
              </w:rPr>
              <w:t>ly defined by the customers.</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High: </w:t>
            </w:r>
            <w:r w:rsidR="00B545FE" w:rsidRPr="00F82F09">
              <w:rPr>
                <w:rStyle w:val="hps"/>
              </w:rPr>
              <w:t>The product design</w:t>
            </w:r>
            <w:r w:rsidRPr="00F82F09">
              <w:t xml:space="preserve"> is </w:t>
            </w:r>
            <w:r w:rsidRPr="00F82F09">
              <w:rPr>
                <w:rStyle w:val="hps"/>
              </w:rPr>
              <w:t>carried out in-house or with a subcontractor.</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re there any restrictions on modifying the product?</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eParagraf"/>
              <w:keepNext/>
              <w:numPr>
                <w:ilvl w:val="0"/>
                <w:numId w:val="4"/>
              </w:numPr>
              <w:rPr>
                <w:rFonts w:cs="Times New Roman"/>
              </w:rPr>
            </w:pPr>
            <w:r w:rsidRPr="00F82F09">
              <w:t xml:space="preserve">The product does not </w:t>
            </w:r>
            <w:r w:rsidRPr="00F82F09">
              <w:rPr>
                <w:rStyle w:val="hps"/>
              </w:rPr>
              <w:t>allow any modifications.</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eParagraf"/>
              <w:keepNext/>
              <w:numPr>
                <w:ilvl w:val="0"/>
                <w:numId w:val="4"/>
              </w:numPr>
              <w:rPr>
                <w:rFonts w:cs="Calibri"/>
              </w:rPr>
            </w:pPr>
            <w:r w:rsidRPr="00F82F09">
              <w:rPr>
                <w:rStyle w:val="alt-edited"/>
              </w:rPr>
              <w:t xml:space="preserve">The product </w:t>
            </w:r>
            <w:r w:rsidR="000564DE" w:rsidRPr="00F82F09">
              <w:rPr>
                <w:rStyle w:val="hps"/>
              </w:rPr>
              <w:t>allows for modifications, but with limitations.</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There is great potential for product change.</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Is there a </w:t>
            </w:r>
            <w:r w:rsidRPr="00F82F09">
              <w:rPr>
                <w:rStyle w:val="hps"/>
              </w:rPr>
              <w:t>strong link between this product and the company's production processes (</w:t>
            </w:r>
            <w:r w:rsidRPr="00F82F09">
              <w:t xml:space="preserve">i.e. </w:t>
            </w:r>
            <w:r w:rsidRPr="00F82F09">
              <w:rPr>
                <w:rStyle w:val="hps"/>
              </w:rPr>
              <w:t>modifications to the product could result in significant improvements in production</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o.</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Yes, in some respects.</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Yes.</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What are the internal drivers for implementing sustainability planning?</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There is no need to make changes to the product.</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Some improvements to the product are necessary (functionality, reliability, durability, aesthetics, etc.).</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There is an opportunity for product innovation (radical re-design, product service system, etc.).</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KlavuzTablo5Koyu-Vurgu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What is the client's interest in sustainability planning?</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Clients' interest in sustainability planning is low/zer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Clients' interest in planning for sustainability is medium.</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Customers' interest in planning for sustainability is high.</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Does the product demonstrate the potential or the need to innovate?</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o.</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Yes, some modifications are necessary.</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Radical improvements are needed, combining</w:t>
            </w:r>
            <w:r w:rsidRPr="00213EA9">
              <w:t xml:space="preserve"> function, market, and technology.</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What is the </w:t>
            </w:r>
            <w:r w:rsidR="00F82F09">
              <w:rPr>
                <w:rStyle w:val="hps"/>
                <w:sz w:val="16"/>
                <w:szCs w:val="16"/>
              </w:rPr>
              <w:t>company's other competitors' interest in</w:t>
            </w:r>
            <w:r w:rsidRPr="00213EA9">
              <w:rPr>
                <w:rStyle w:val="hps"/>
                <w:sz w:val="16"/>
                <w:szCs w:val="16"/>
              </w:rPr>
              <w:t xml:space="preserve"> sustainability planning</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There is no interest in sustainability planning on the part of competitors.</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Some competitors use sustainability planning in their development process.</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any competitors are implementing sustainability planning projects.</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re there social pressures to reduce the </w:t>
            </w:r>
            <w:r w:rsidR="009F5025">
              <w:t>product's environmental impa</w:t>
            </w:r>
            <w:r w:rsidRPr="00213EA9">
              <w:t>c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o.</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ot much, but there are concerns from some social groups.</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FB68DE" w:rsidP="002D2391">
            <w:pPr>
              <w:rPr>
                <w:rFonts w:cs="Times New Roman"/>
              </w:rPr>
            </w:pPr>
            <w:r w:rsidRPr="00213EA9">
              <w:lastRenderedPageBreak/>
              <w:t xml:space="preserve">3. </w:t>
            </w:r>
            <w:r w:rsidR="00F82F09">
              <w:t>T</w:t>
            </w:r>
            <w:r w:rsidRPr="00213EA9">
              <w:t xml:space="preserve">he product is subject to explicit pressure and concern </w:t>
            </w:r>
            <w:r w:rsidR="00187C40" w:rsidRPr="00213EA9">
              <w:rPr>
                <w:rStyle w:val="hps"/>
                <w:sz w:val="16"/>
                <w:szCs w:val="16"/>
              </w:rPr>
              <w:t>from scientists</w:t>
            </w:r>
            <w:r w:rsidR="00187C40" w:rsidRPr="00213EA9">
              <w:t xml:space="preserve">, </w:t>
            </w:r>
            <w:r w:rsidR="00187C40" w:rsidRPr="00213EA9">
              <w:rPr>
                <w:rStyle w:val="hps"/>
                <w:sz w:val="16"/>
                <w:szCs w:val="16"/>
              </w:rPr>
              <w:t>environmentalists and the general public.</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FB68DE" w:rsidP="002D2391">
            <w:pPr>
              <w:rPr>
                <w:rFonts w:cs="Times New Roman"/>
                <w:b w:val="0"/>
              </w:rPr>
            </w:pPr>
            <w:r w:rsidRPr="00213EA9">
              <w:rPr>
                <w:rFonts w:cs="Calibri"/>
                <w:spacing w:val="1"/>
              </w:rPr>
              <w:t xml:space="preserve">I) Is the </w:t>
            </w:r>
            <w:r w:rsidR="009B4E3C" w:rsidRPr="00213EA9">
              <w:rPr>
                <w:rStyle w:val="hps"/>
                <w:sz w:val="16"/>
                <w:szCs w:val="16"/>
              </w:rPr>
              <w:t>reduction of the environmental impact of the product</w:t>
            </w:r>
            <w:r w:rsidR="009B4E3C" w:rsidRPr="00213EA9">
              <w:t xml:space="preserve"> required by company </w:t>
            </w:r>
            <w:r w:rsidR="009B4E3C" w:rsidRPr="00213EA9">
              <w:rPr>
                <w:rStyle w:val="hps"/>
                <w:sz w:val="16"/>
                <w:szCs w:val="16"/>
              </w:rPr>
              <w:t>policy</w:t>
            </w:r>
            <w:r w:rsidR="009B4E3C" w:rsidRPr="00213EA9">
              <w:t xml:space="preserve"> or by the actions of </w:t>
            </w:r>
            <w:r w:rsidR="009B4E3C" w:rsidRPr="00213EA9">
              <w:rPr>
                <w:rStyle w:val="hps"/>
                <w:sz w:val="16"/>
                <w:szCs w:val="16"/>
              </w:rPr>
              <w:t>customers or competitors</w:t>
            </w:r>
            <w:r w:rsidR="009B4E3C"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o.</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Yes, in the medium/long term.</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Yes, in the short term.</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Is </w:t>
            </w:r>
            <w:r w:rsidRPr="00213EA9">
              <w:rPr>
                <w:rStyle w:val="hps"/>
                <w:sz w:val="16"/>
                <w:szCs w:val="16"/>
              </w:rPr>
              <w:t>the product obliged to comply with specific environmental legislation</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o.</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o, but the new legislation will include this </w:t>
            </w:r>
            <w:r w:rsidR="009F5025">
              <w:t>soon</w:t>
            </w:r>
            <w:r w:rsidRPr="00213EA9">
              <w:t>.</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Yes.</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Does the product contain hazardous substances according to European legislation?</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o.</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Yes, but the company does not know the substitutes.</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Yes, at least some of them could be replaced by non-hazardous substances.</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If the score is low (1), it means that the product does not have the potential to be designed for sustainability. The evaluation of the questionnaire can therefore be concluded.</w:t>
      </w:r>
    </w:p>
    <w:p w14:paraId="5C11B060" w14:textId="77777777" w:rsidR="00FB68DE" w:rsidRPr="00213EA9" w:rsidRDefault="00FB68DE" w:rsidP="002D2391">
      <w:pPr>
        <w:rPr>
          <w:noProof/>
        </w:rPr>
      </w:pPr>
    </w:p>
    <w:p w14:paraId="5C11B061" w14:textId="01A546C5" w:rsidR="004C1D49" w:rsidRPr="00213EA9" w:rsidRDefault="004C1D49" w:rsidP="002D2391">
      <w:r w:rsidRPr="00213EA9">
        <w:t>Sort the evaluated products according to the number of points received and choose the most suitable product for the implementation of the sustainability planning project:</w:t>
      </w:r>
    </w:p>
    <w:tbl>
      <w:tblPr>
        <w:tblStyle w:val="KlavuzuTablo4-Vurgu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elected product</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Total number of points received</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Best Product:</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Second most suitable product:</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hird most suitable product:</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X-th</w:t>
            </w:r>
            <w:r w:rsidRPr="00213EA9">
              <w:t xml:space="preserve"> most suitable product:</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087E0463" w14:textId="77777777" w:rsidR="00A4369C" w:rsidRDefault="00A4369C">
      <w:pPr>
        <w:rPr>
          <w:rFonts w:ascii="Arial Black" w:hAnsi="Arial Black"/>
          <w:b/>
          <w:smallCaps/>
          <w:spacing w:val="15"/>
          <w:sz w:val="22"/>
          <w:szCs w:val="22"/>
        </w:rPr>
      </w:pPr>
      <w:r>
        <w:br w:type="page"/>
      </w:r>
    </w:p>
    <w:p w14:paraId="5C11B077" w14:textId="49882EF3" w:rsidR="00FF6588" w:rsidRPr="00213EA9" w:rsidRDefault="0096746D" w:rsidP="00F05797">
      <w:pPr>
        <w:pStyle w:val="Balk2"/>
      </w:pPr>
      <w:bookmarkStart w:id="4" w:name="_Toc224890267"/>
      <w:r w:rsidRPr="00213EA9">
        <w:lastRenderedPageBreak/>
        <w:t>Worksheets 3.2: Preparing a Product Dossier</w:t>
      </w:r>
      <w:bookmarkEnd w:id="4"/>
    </w:p>
    <w:tbl>
      <w:tblPr>
        <w:tblStyle w:val="KlavuzTablo5Koyu-Vurgu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Product Checklist</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Included in the checklist (YES/NO)</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Product and its use:</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history</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w:t>
            </w:r>
            <w:r w:rsidR="000D1C94" w:rsidRPr="00213EA9">
              <w:rPr>
                <w:rStyle w:val="hps"/>
              </w:rPr>
              <w:t>he original product draft and marketing plan for the existing product</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B545FE"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w:t>
            </w:r>
            <w:r w:rsidR="000D1C94" w:rsidRPr="00213EA9">
              <w:rPr>
                <w:rStyle w:val="hps"/>
              </w:rPr>
              <w:t>arketing data (how and to whom the product is sold</w:t>
            </w:r>
            <w:r w:rsidR="000D1C94" w:rsidRPr="00213EA9">
              <w:t xml:space="preserve">, </w:t>
            </w:r>
            <w:r w:rsidR="000D1C94" w:rsidRPr="00213EA9">
              <w:rPr>
                <w:rStyle w:val="hps"/>
              </w:rPr>
              <w:t>market share, etc.)</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istribution and typical transport information</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cal product lifetime</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cal 'user scenario' – usage patterns (including a rough estimate of the amount of all sources of raw materials and waste generated)</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Typical end-of-life of a product (how</w:t>
            </w:r>
            <w:r w:rsidRPr="00213EA9">
              <w:t xml:space="preserve"> it is recycled </w:t>
            </w:r>
            <w:r w:rsidRPr="00213EA9">
              <w:rPr>
                <w:rStyle w:val="hps"/>
              </w:rPr>
              <w:t>or disposed of at the end of its lif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2"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Product design and production:</w:t>
            </w:r>
          </w:p>
          <w:p w14:paraId="5C11B09F" w14:textId="77777777" w:rsidR="000D1C94" w:rsidRPr="00213EA9" w:rsidRDefault="000D1C94" w:rsidP="002D2391"/>
        </w:tc>
        <w:tc>
          <w:tcPr>
            <w:tcW w:w="5389" w:type="dxa"/>
          </w:tcPr>
          <w:p w14:paraId="5C11B0A0" w14:textId="0451B3FC"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B</w:t>
            </w:r>
            <w:r w:rsidR="000D1C94" w:rsidRPr="00213EA9">
              <w:rPr>
                <w:rStyle w:val="hps"/>
              </w:rPr>
              <w:t>reakdown of key components and their delivery</w:t>
            </w:r>
          </w:p>
        </w:tc>
        <w:tc>
          <w:tcPr>
            <w:tcW w:w="1701" w:type="dxa"/>
          </w:tcPr>
          <w:p w14:paraId="5C11B0A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6"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List of materials</w:t>
            </w:r>
          </w:p>
        </w:tc>
        <w:tc>
          <w:tcPr>
            <w:tcW w:w="1701" w:type="dxa"/>
          </w:tcPr>
          <w:p w14:paraId="5C11B0A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A"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a simplified scheme of the production process </w:t>
            </w:r>
            <w:r w:rsidR="00175528" w:rsidRPr="00213EA9">
              <w:t>–</w:t>
            </w:r>
            <w:r w:rsidRPr="00213EA9">
              <w:rPr>
                <w:rStyle w:val="hps"/>
              </w:rPr>
              <w:t xml:space="preserve"> including inlets and outlets (waste, pollution</w:t>
            </w:r>
            <w:r w:rsidRPr="00213EA9">
              <w:t>) at</w:t>
            </w:r>
            <w:r w:rsidRPr="00213EA9">
              <w:rPr>
                <w:rStyle w:val="hps"/>
              </w:rPr>
              <w:t xml:space="preserve"> each stage of life (</w:t>
            </w:r>
            <w:r w:rsidRPr="00213EA9">
              <w:t xml:space="preserve">preferably with </w:t>
            </w:r>
            <w:r w:rsidRPr="00213EA9">
              <w:rPr>
                <w:rStyle w:val="hps"/>
              </w:rPr>
              <w:t>rough estimates of quantities)</w:t>
            </w:r>
          </w:p>
        </w:tc>
        <w:tc>
          <w:tcPr>
            <w:tcW w:w="1701" w:type="dxa"/>
          </w:tcPr>
          <w:p w14:paraId="5C11B0A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Competitive Products:</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 products on the market</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pPr>
            <w:r w:rsidRPr="00213EA9">
              <w:rPr>
                <w:rStyle w:val="hps"/>
              </w:rPr>
              <w:t>A</w:t>
            </w:r>
            <w:r w:rsidR="000D1C94" w:rsidRPr="00213EA9">
              <w:rPr>
                <w:rStyle w:val="hps"/>
              </w:rPr>
              <w:t>ll characteristics that define the product (</w:t>
            </w:r>
            <w:r w:rsidR="000D1C94" w:rsidRPr="00213EA9">
              <w:t xml:space="preserve">function, </w:t>
            </w:r>
            <w:r w:rsidR="000D1C94" w:rsidRPr="00213EA9">
              <w:rPr>
                <w:rStyle w:val="hps"/>
              </w:rPr>
              <w:t>market segment</w:t>
            </w:r>
            <w:r w:rsidR="000D1C94" w:rsidRPr="00213EA9">
              <w:t>, etc.)</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ing attributes</w:t>
            </w:r>
            <w:r w:rsidRPr="00213EA9">
              <w:t xml:space="preserve"> of a </w:t>
            </w:r>
            <w:r w:rsidRPr="00213EA9">
              <w:rPr>
                <w:rStyle w:val="hps"/>
              </w:rPr>
              <w:t xml:space="preserve">product </w:t>
            </w:r>
            <w:r w:rsidRPr="00213EA9">
              <w:t xml:space="preserve">that would have </w:t>
            </w:r>
            <w:r w:rsidRPr="00213EA9">
              <w:rPr>
                <w:rStyle w:val="hps"/>
              </w:rPr>
              <w:t>an environmental value</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ata on relative effectiveness (</w:t>
            </w:r>
            <w:r w:rsidRPr="00213EA9">
              <w:t xml:space="preserve">often available </w:t>
            </w:r>
            <w:r w:rsidRPr="00213EA9">
              <w:rPr>
                <w:rStyle w:val="hps"/>
              </w:rPr>
              <w:t>from consumer or business magazines</w:t>
            </w:r>
            <w:r w:rsidRPr="00213EA9">
              <w:t xml:space="preserve">, websites, </w:t>
            </w:r>
            <w:r w:rsidRPr="00213EA9">
              <w:rPr>
                <w:rStyle w:val="hps"/>
              </w:rPr>
              <w:t>etc.)</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Market analysis:</w:t>
            </w:r>
          </w:p>
        </w:tc>
        <w:tc>
          <w:tcPr>
            <w:tcW w:w="5389" w:type="dxa"/>
          </w:tcPr>
          <w:p w14:paraId="5C11B0C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size</w:t>
            </w:r>
          </w:p>
        </w:tc>
        <w:tc>
          <w:tcPr>
            <w:tcW w:w="1701" w:type="dxa"/>
          </w:tcPr>
          <w:p w14:paraId="5C11B0C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B"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et growth rate</w:t>
            </w:r>
          </w:p>
        </w:tc>
        <w:tc>
          <w:tcPr>
            <w:tcW w:w="1701" w:type="dxa"/>
          </w:tcPr>
          <w:p w14:paraId="5C11B0CA"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F"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trends</w:t>
            </w:r>
          </w:p>
        </w:tc>
        <w:tc>
          <w:tcPr>
            <w:tcW w:w="1701" w:type="dxa"/>
          </w:tcPr>
          <w:p w14:paraId="5C11B0CE"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3"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fitability potential</w:t>
            </w:r>
          </w:p>
        </w:tc>
        <w:tc>
          <w:tcPr>
            <w:tcW w:w="1701" w:type="dxa"/>
          </w:tcPr>
          <w:p w14:paraId="5C11B0D2"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ost structure</w:t>
            </w:r>
          </w:p>
        </w:tc>
        <w:tc>
          <w:tcPr>
            <w:tcW w:w="1701" w:type="dxa"/>
          </w:tcPr>
          <w:p w14:paraId="5C11B0D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D07DF1" w:rsidRPr="00213EA9" w14:paraId="5C11B0DB"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Another</w:t>
            </w:r>
          </w:p>
        </w:tc>
        <w:tc>
          <w:tcPr>
            <w:tcW w:w="5389" w:type="dxa"/>
          </w:tcPr>
          <w:p w14:paraId="5C11B0D9"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pPr>
          </w:p>
        </w:tc>
      </w:tr>
    </w:tbl>
    <w:p w14:paraId="3876BF73" w14:textId="77777777" w:rsidR="00A4369C" w:rsidRDefault="00A4369C">
      <w:pPr>
        <w:rPr>
          <w:rFonts w:ascii="Arial Black" w:hAnsi="Arial Black"/>
          <w:b/>
          <w:smallCaps/>
          <w:spacing w:val="15"/>
          <w:sz w:val="22"/>
          <w:szCs w:val="22"/>
        </w:rPr>
      </w:pPr>
      <w:r>
        <w:br w:type="page"/>
      </w:r>
    </w:p>
    <w:p w14:paraId="5C11B0DD" w14:textId="657AF0DA" w:rsidR="00FF6588" w:rsidRPr="00213EA9" w:rsidRDefault="0096746D" w:rsidP="00F05797">
      <w:pPr>
        <w:pStyle w:val="Balk2"/>
      </w:pPr>
      <w:bookmarkStart w:id="5" w:name="_Toc224890268"/>
      <w:r w:rsidRPr="00213EA9">
        <w:lastRenderedPageBreak/>
        <w:t>Worksheets 3.3: Describing the Context of Use</w:t>
      </w:r>
      <w:bookmarkEnd w:id="5"/>
    </w:p>
    <w:p w14:paraId="5C11B0DE" w14:textId="77777777" w:rsidR="00FF6588" w:rsidRPr="00213EA9" w:rsidRDefault="00FF6588" w:rsidP="002D2391">
      <w:r w:rsidRPr="00213EA9">
        <w:t>The context of use can be described by answering the following questions:</w:t>
      </w:r>
    </w:p>
    <w:p w14:paraId="5C11B0DF" w14:textId="57B4F515" w:rsidR="00FF6588" w:rsidRPr="00213EA9" w:rsidRDefault="00FF6588" w:rsidP="002D2391">
      <w:pPr>
        <w:pStyle w:val="ListeParagraf"/>
      </w:pPr>
      <w:r w:rsidRPr="00213EA9">
        <w:t>"</w:t>
      </w:r>
      <w:r w:rsidRPr="00213EA9">
        <w:rPr>
          <w:i/>
        </w:rPr>
        <w:t>What is the product used for?</w:t>
      </w:r>
      <w:r w:rsidRPr="00213EA9">
        <w:t xml:space="preserve">" </w:t>
      </w:r>
      <w:r w:rsidR="00B545FE" w:rsidRPr="00213EA9">
        <w:t>describes</w:t>
      </w:r>
      <w:r w:rsidRPr="00213EA9">
        <w:t xml:space="preserve"> the basic task that the product must perform for the user.</w:t>
      </w:r>
    </w:p>
    <w:p w14:paraId="5C11B0E0" w14:textId="12837DDC" w:rsidR="00FF6588" w:rsidRPr="00213EA9" w:rsidRDefault="00FF6588" w:rsidP="002D2391">
      <w:pPr>
        <w:pStyle w:val="ListeParagraf"/>
      </w:pPr>
      <w:r w:rsidRPr="00213EA9">
        <w:t>"</w:t>
      </w:r>
      <w:r w:rsidRPr="00213EA9">
        <w:rPr>
          <w:i/>
        </w:rPr>
        <w:t>What function does the product have?</w:t>
      </w:r>
      <w:r w:rsidRPr="00213EA9">
        <w:t xml:space="preserve">" allows you to describe the </w:t>
      </w:r>
      <w:r w:rsidR="00B545FE" w:rsidRPr="00213EA9">
        <w:t>product's functionality, including the technological principle and the functions the product must have</w:t>
      </w:r>
      <w:r w:rsidRPr="00213EA9">
        <w:t xml:space="preserve"> to provide the service to the user.</w:t>
      </w:r>
    </w:p>
    <w:p w14:paraId="5C11B0E1" w14:textId="40081E69" w:rsidR="00FF6588" w:rsidRPr="00213EA9" w:rsidRDefault="00FF6588" w:rsidP="002D2391">
      <w:pPr>
        <w:pStyle w:val="ListeParagraf"/>
      </w:pPr>
      <w:r w:rsidRPr="00213EA9">
        <w:t>"</w:t>
      </w:r>
      <w:r w:rsidRPr="00213EA9">
        <w:rPr>
          <w:i/>
        </w:rPr>
        <w:t>For whom?</w:t>
      </w:r>
      <w:r w:rsidRPr="00213EA9">
        <w:t xml:space="preserve">" leads to a description of the </w:t>
      </w:r>
      <w:r w:rsidR="00400B41">
        <w:t>primary</w:t>
      </w:r>
      <w:r w:rsidRPr="00213EA9">
        <w:t xml:space="preserve"> user or user group.</w:t>
      </w:r>
    </w:p>
    <w:p w14:paraId="5C11B0E2" w14:textId="77CFBB8B" w:rsidR="00FF6588" w:rsidRPr="00213EA9" w:rsidRDefault="00FF6588" w:rsidP="002D2391">
      <w:pPr>
        <w:pStyle w:val="ListeParagraf"/>
      </w:pPr>
      <w:r w:rsidRPr="00213EA9">
        <w:t>"How</w:t>
      </w:r>
      <w:r w:rsidRPr="00213EA9">
        <w:rPr>
          <w:i/>
        </w:rPr>
        <w:t xml:space="preserve"> long?</w:t>
      </w:r>
      <w:r w:rsidRPr="00213EA9">
        <w:t>" and "How</w:t>
      </w:r>
      <w:r w:rsidRPr="00213EA9">
        <w:rPr>
          <w:i/>
        </w:rPr>
        <w:t xml:space="preserve"> often?</w:t>
      </w:r>
      <w:r w:rsidRPr="00213EA9">
        <w:t xml:space="preserve">" </w:t>
      </w:r>
      <w:r w:rsidR="00B545FE" w:rsidRPr="00213EA9">
        <w:t>define</w:t>
      </w:r>
      <w:r w:rsidRPr="00213EA9">
        <w:t xml:space="preserve"> the timeframes and uses in which the product must operate.</w:t>
      </w:r>
    </w:p>
    <w:p w14:paraId="5C11B0E3" w14:textId="77777777" w:rsidR="00FF6588" w:rsidRPr="00213EA9" w:rsidRDefault="00FF6588" w:rsidP="002D2391">
      <w:pPr>
        <w:pStyle w:val="ListeParagraf"/>
      </w:pPr>
      <w:r w:rsidRPr="00213EA9">
        <w:t>"Where</w:t>
      </w:r>
      <w:r w:rsidRPr="00213EA9">
        <w:rPr>
          <w:i/>
        </w:rPr>
        <w:t xml:space="preserve"> in the world?</w:t>
      </w:r>
      <w:r w:rsidRPr="00213EA9">
        <w:t>" leads to the definition of the geographic area in which the product must operate and likely be removed.</w:t>
      </w:r>
    </w:p>
    <w:p w14:paraId="5C11B0E4" w14:textId="77777777" w:rsidR="005E1AA5" w:rsidRPr="00213EA9" w:rsidRDefault="005E1AA5" w:rsidP="002D2391">
      <w:r w:rsidRPr="00213EA9">
        <w:t>The answers to the questions asked are entered in the table below, whereby:</w:t>
      </w:r>
    </w:p>
    <w:p w14:paraId="5C11B0E5" w14:textId="775ACC89" w:rsidR="005E1AA5" w:rsidRPr="00213EA9" w:rsidRDefault="009B26D1" w:rsidP="002D2391">
      <w:pPr>
        <w:pStyle w:val="ListeParagraf"/>
      </w:pPr>
      <w:r w:rsidRPr="00213EA9">
        <w:t>My team and I answer questions based on our knowledge of the product and insight into the user's use.</w:t>
      </w:r>
    </w:p>
    <w:p w14:paraId="5C11B0E6" w14:textId="77777777" w:rsidR="005E1AA5" w:rsidRPr="00213EA9" w:rsidRDefault="009B26D1" w:rsidP="002D2391">
      <w:pPr>
        <w:pStyle w:val="ListeParagraf"/>
      </w:pPr>
      <w:r w:rsidRPr="00213EA9">
        <w:t>Some questions can be answered by looking at the product specifications (or business specifications if the product has not yet been developed).</w:t>
      </w:r>
    </w:p>
    <w:p w14:paraId="5C11B0E7" w14:textId="77777777" w:rsidR="005E1AA5" w:rsidRPr="00213EA9" w:rsidRDefault="009B26D1" w:rsidP="002D2391">
      <w:pPr>
        <w:pStyle w:val="ListeParagraf"/>
      </w:pPr>
      <w:r w:rsidRPr="00213EA9">
        <w:t>The spreadsheet filling process is completed once the team has a detailed picture of all product features and user viewpoints.</w:t>
      </w:r>
    </w:p>
    <w:p w14:paraId="5C11B0E8" w14:textId="77777777" w:rsidR="00A12A96" w:rsidRPr="00213EA9" w:rsidRDefault="00A12A96" w:rsidP="002D2391"/>
    <w:tbl>
      <w:tblPr>
        <w:tblStyle w:val="KlavuzTablo5Koyu-Vurgu3"/>
        <w:tblW w:w="0" w:type="auto"/>
        <w:tblInd w:w="-5" w:type="dxa"/>
        <w:tblLook w:val="0480" w:firstRow="0" w:lastRow="0" w:firstColumn="1" w:lastColumn="0" w:noHBand="0" w:noVBand="1"/>
      </w:tblPr>
      <w:tblGrid>
        <w:gridCol w:w="4216"/>
        <w:gridCol w:w="4851"/>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What is the product used for?</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What is the function of the product?</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The main users of the product?</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How long is the product used (daily, monthly or yearly)?</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How often is the product used?</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Where in the world is the product used?</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F178EA7" w14:textId="77777777" w:rsidR="000858BE" w:rsidRDefault="000858BE" w:rsidP="000858BE"/>
    <w:p w14:paraId="15C847D4" w14:textId="77777777" w:rsidR="000858BE" w:rsidRDefault="000858BE" w:rsidP="000858BE">
      <w:r>
        <w:rPr>
          <w:noProof/>
        </w:rPr>
        <w:drawing>
          <wp:inline distT="0" distB="0" distL="0" distR="0" wp14:anchorId="307F3DF3" wp14:editId="1C7850A5">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3F785B78" w14:textId="77777777" w:rsidR="000858BE" w:rsidRDefault="000858BE" w:rsidP="000858BE">
      <w:r>
        <w:rPr>
          <w:noProof/>
        </w:rPr>
        <w:drawing>
          <wp:inline distT="0" distB="0" distL="0" distR="0" wp14:anchorId="4EBA9AB7" wp14:editId="67CE30F9">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0759E111" w14:textId="77777777" w:rsidR="000858BE" w:rsidRPr="00324C61" w:rsidRDefault="000858BE" w:rsidP="000858BE"/>
    <w:p w14:paraId="1E1BEDD1" w14:textId="756BFE4F" w:rsidR="000858BE" w:rsidRPr="00213EA9" w:rsidRDefault="000858BE" w:rsidP="000858BE">
      <w:r>
        <w:rPr>
          <w:noProof/>
        </w:rPr>
        <w:drawing>
          <wp:inline distT="0" distB="0" distL="0" distR="0" wp14:anchorId="7993B167" wp14:editId="7F3EA224">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726B4278" w:rsidR="00506F55" w:rsidRPr="00324C61" w:rsidRDefault="00506F55" w:rsidP="00506F55"/>
    <w:p w14:paraId="7CC76604" w14:textId="4B081974" w:rsidR="000F7BDF" w:rsidRPr="00213EA9" w:rsidRDefault="000858BE" w:rsidP="002D2391">
      <w:r>
        <w:rPr>
          <w:noProof/>
        </w:rPr>
        <w:drawing>
          <wp:anchor distT="0" distB="0" distL="114300" distR="114300" simplePos="0" relativeHeight="251689984" behindDoc="0" locked="0" layoutInCell="1" allowOverlap="1" wp14:anchorId="6C39C022" wp14:editId="2AFEC158">
            <wp:simplePos x="0" y="0"/>
            <wp:positionH relativeFrom="column">
              <wp:posOffset>2331720</wp:posOffset>
            </wp:positionH>
            <wp:positionV relativeFrom="paragraph">
              <wp:posOffset>1943597</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C54A0" w14:textId="77777777" w:rsidR="00756CF6" w:rsidRDefault="00756CF6" w:rsidP="002D2391">
      <w:r>
        <w:separator/>
      </w:r>
    </w:p>
  </w:endnote>
  <w:endnote w:type="continuationSeparator" w:id="0">
    <w:p w14:paraId="5D2FCCC8" w14:textId="77777777" w:rsidR="00756CF6" w:rsidRDefault="00756CF6"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63B41" w14:textId="5ED65337" w:rsidR="00DF65B8" w:rsidRPr="00A4369C" w:rsidRDefault="00DF65B8">
    <w:pPr>
      <w:pStyle w:val="AltBilgi"/>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99BF7" w14:textId="77777777" w:rsidR="00756CF6" w:rsidRDefault="00756CF6" w:rsidP="002D2391">
      <w:r>
        <w:separator/>
      </w:r>
    </w:p>
  </w:footnote>
  <w:footnote w:type="continuationSeparator" w:id="0">
    <w:p w14:paraId="3D1D93D0" w14:textId="77777777" w:rsidR="00756CF6" w:rsidRDefault="00756CF6"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stBilgi"/>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82BBF" w14:textId="0CF0DB3E" w:rsidR="000858BE" w:rsidRDefault="000858BE"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858BE"/>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16FF"/>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52B9"/>
    <w:rsid w:val="006A69E4"/>
    <w:rsid w:val="006D0D09"/>
    <w:rsid w:val="006D1026"/>
    <w:rsid w:val="006F593B"/>
    <w:rsid w:val="00702CB1"/>
    <w:rsid w:val="00705448"/>
    <w:rsid w:val="007201B6"/>
    <w:rsid w:val="0073041A"/>
    <w:rsid w:val="007414D5"/>
    <w:rsid w:val="007442B4"/>
    <w:rsid w:val="00751F43"/>
    <w:rsid w:val="00756CF6"/>
    <w:rsid w:val="00761763"/>
    <w:rsid w:val="00762B05"/>
    <w:rsid w:val="00762C00"/>
    <w:rsid w:val="007804AD"/>
    <w:rsid w:val="00786052"/>
    <w:rsid w:val="007A0597"/>
    <w:rsid w:val="007B622A"/>
    <w:rsid w:val="007C006B"/>
    <w:rsid w:val="007C0466"/>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4689"/>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2F09"/>
    <w:rsid w:val="00BD5AE6"/>
    <w:rsid w:val="00BE00C2"/>
    <w:rsid w:val="00BE64E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DF65B8"/>
    <w:rsid w:val="00E13B88"/>
    <w:rsid w:val="00E2466F"/>
    <w:rsid w:val="00E275AA"/>
    <w:rsid w:val="00E31D4E"/>
    <w:rsid w:val="00E34D5A"/>
    <w:rsid w:val="00E51E1A"/>
    <w:rsid w:val="00E54270"/>
    <w:rsid w:val="00E56047"/>
    <w:rsid w:val="00E6168B"/>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17FDC"/>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A318947E-AC65-434A-BAAC-E6E604DB6D8D}"/>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72</Words>
  <Characters>7253</Characters>
  <Application>Microsoft Office Word</Application>
  <DocSecurity>0</DocSecurity>
  <Lines>60</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5</cp:revision>
  <cp:lastPrinted>2013-11-12T11:12:00Z</cp:lastPrinted>
  <dcterms:created xsi:type="dcterms:W3CDTF">2026-03-20T08:53:00Z</dcterms:created>
  <dcterms:modified xsi:type="dcterms:W3CDTF">2026-06-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